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7318" w:rsidRPr="00D97318" w:rsidRDefault="00D97318" w:rsidP="00D97318">
      <w:pPr>
        <w:jc w:val="center"/>
        <w:rPr>
          <w:color w:val="000000"/>
          <w:sz w:val="28"/>
          <w:szCs w:val="24"/>
        </w:rPr>
      </w:pPr>
      <w:r w:rsidRPr="00D97318">
        <w:rPr>
          <w:rStyle w:val="fontstyle01"/>
          <w:rFonts w:asciiTheme="minorHAnsi" w:hAnsiTheme="minorHAnsi"/>
          <w:szCs w:val="24"/>
        </w:rPr>
        <w:t>Experiment No: 1</w:t>
      </w:r>
      <w:r w:rsidRPr="00D97318">
        <w:rPr>
          <w:color w:val="000000"/>
          <w:sz w:val="28"/>
          <w:szCs w:val="24"/>
        </w:rPr>
        <w:t xml:space="preserve"> </w:t>
      </w:r>
    </w:p>
    <w:p w:rsidR="00D91EC8" w:rsidRPr="00D97318" w:rsidRDefault="00D97318" w:rsidP="00D97318">
      <w:pPr>
        <w:jc w:val="center"/>
        <w:rPr>
          <w:rStyle w:val="fontstyle21"/>
          <w:rFonts w:asciiTheme="minorHAnsi" w:hAnsiTheme="minorHAnsi"/>
          <w:sz w:val="28"/>
          <w:szCs w:val="24"/>
        </w:rPr>
      </w:pPr>
      <w:r w:rsidRPr="00D97318">
        <w:rPr>
          <w:rStyle w:val="fontstyle01"/>
          <w:rFonts w:asciiTheme="minorHAnsi" w:hAnsiTheme="minorHAnsi"/>
          <w:szCs w:val="24"/>
        </w:rPr>
        <w:t xml:space="preserve">Name of the Experiment: </w:t>
      </w:r>
      <w:r w:rsidRPr="00D97318">
        <w:rPr>
          <w:rStyle w:val="fontstyle21"/>
          <w:rFonts w:asciiTheme="minorHAnsi" w:hAnsiTheme="minorHAnsi"/>
          <w:sz w:val="28"/>
          <w:szCs w:val="24"/>
        </w:rPr>
        <w:t>I-V Characteristics of diode</w:t>
      </w:r>
    </w:p>
    <w:p w:rsidR="00D97318" w:rsidRPr="00D97318" w:rsidRDefault="00D97318" w:rsidP="00D97318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5943600" cy="3295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4A0F64">
        <w:rPr>
          <w:b/>
          <w:noProof/>
          <w:sz w:val="24"/>
          <w:szCs w:val="24"/>
        </w:rPr>
        <w:drawing>
          <wp:inline distT="0" distB="0" distL="0" distR="0">
            <wp:extent cx="5943600" cy="3695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97318" w:rsidRPr="00D97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7C0MDO0NLYwNDJS0lEKTi0uzszPAykwrAUA0/kxKCwAAAA="/>
  </w:docVars>
  <w:rsids>
    <w:rsidRoot w:val="00C703DD"/>
    <w:rsid w:val="004A0F64"/>
    <w:rsid w:val="00C703DD"/>
    <w:rsid w:val="00D91EC8"/>
    <w:rsid w:val="00D9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DD278B-8A82-40BA-98CD-496CEED85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97318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D97318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get-Plz</dc:creator>
  <cp:keywords/>
  <dc:description/>
  <cp:lastModifiedBy>Forget-Plz</cp:lastModifiedBy>
  <cp:revision>4</cp:revision>
  <cp:lastPrinted>2019-07-01T18:25:00Z</cp:lastPrinted>
  <dcterms:created xsi:type="dcterms:W3CDTF">2019-07-01T18:22:00Z</dcterms:created>
  <dcterms:modified xsi:type="dcterms:W3CDTF">2019-07-02T09:08:00Z</dcterms:modified>
</cp:coreProperties>
</file>